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84A7" w14:textId="15076B83" w:rsidR="00B5019E" w:rsidRDefault="005E75C9" w:rsidP="005E75C9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Date: </w:t>
      </w:r>
      <w:r w:rsidR="00291383">
        <w:rPr>
          <w:rFonts w:eastAsia="Times New Roman"/>
        </w:rPr>
        <w:t>8</w:t>
      </w:r>
      <w:r>
        <w:rPr>
          <w:rFonts w:eastAsia="Times New Roman"/>
        </w:rPr>
        <w:t>/</w:t>
      </w:r>
      <w:r w:rsidR="008E203F">
        <w:rPr>
          <w:rFonts w:eastAsia="Times New Roman"/>
        </w:rPr>
        <w:t>16</w:t>
      </w:r>
      <w:r>
        <w:rPr>
          <w:rFonts w:eastAsia="Times New Roman"/>
        </w:rPr>
        <w:t>/2018</w:t>
      </w:r>
    </w:p>
    <w:p w14:paraId="1359DDCD" w14:textId="77777777" w:rsidR="005E75C9" w:rsidRDefault="005E75C9" w:rsidP="005E75C9">
      <w:pPr>
        <w:pStyle w:val="Heading3"/>
      </w:pPr>
      <w:r>
        <w:t xml:space="preserve">Time: </w:t>
      </w:r>
      <w:r w:rsidR="003A6FA3">
        <w:t>1pm</w:t>
      </w:r>
    </w:p>
    <w:p w14:paraId="799EC0DC" w14:textId="77777777" w:rsidR="005E75C9" w:rsidRPr="005E75C9" w:rsidRDefault="005E75C9" w:rsidP="005E75C9">
      <w:pPr>
        <w:pStyle w:val="Heading3"/>
      </w:pPr>
      <w:r>
        <w:t>Location:</w:t>
      </w:r>
      <w:r w:rsidR="003A6FA3">
        <w:t xml:space="preserve"> </w:t>
      </w:r>
      <w:proofErr w:type="spellStart"/>
      <w:r w:rsidR="003A6FA3">
        <w:t>Tonsley</w:t>
      </w:r>
      <w:proofErr w:type="spellEnd"/>
      <w:r w:rsidR="003A6FA3">
        <w:t xml:space="preserve"> Campus</w:t>
      </w:r>
    </w:p>
    <w:p w14:paraId="5A59AB63" w14:textId="77777777" w:rsidR="005E75C9" w:rsidRDefault="005E75C9" w:rsidP="00B50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19E" w:rsidRPr="005E75C9" w14:paraId="31BFFBA6" w14:textId="77777777" w:rsidTr="00B50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10CB5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</w:tcPr>
          <w:p w14:paraId="48564C75" w14:textId="77777777" w:rsidR="00B5019E" w:rsidRPr="005E75C9" w:rsidRDefault="00B5019E" w:rsidP="00B501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B5019E" w:rsidRPr="005E75C9" w14:paraId="196EAC06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25CC4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B5019E">
              <w:rPr>
                <w:rFonts w:ascii="Segoe UI Light" w:eastAsia="Times New Roman" w:hAnsi="Segoe UI Light" w:cs="Segoe UI Light"/>
                <w:color w:val="000000"/>
              </w:rPr>
              <w:t xml:space="preserve">Tim </w:t>
            </w:r>
            <w:r w:rsidR="005E75C9" w:rsidRPr="005E75C9">
              <w:rPr>
                <w:rFonts w:ascii="Segoe UI Light" w:eastAsia="Times New Roman" w:hAnsi="Segoe UI Light" w:cs="Segoe UI Light"/>
                <w:color w:val="000000"/>
              </w:rPr>
              <w:t>Finn</w:t>
            </w:r>
          </w:p>
        </w:tc>
        <w:tc>
          <w:tcPr>
            <w:tcW w:w="4675" w:type="dxa"/>
          </w:tcPr>
          <w:p w14:paraId="1E1B53E8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B5019E" w:rsidRPr="005E75C9" w14:paraId="7B075947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CA1342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</w:tcPr>
          <w:p w14:paraId="7451A3D7" w14:textId="77777777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B5019E" w:rsidRPr="005E75C9" w14:paraId="230A4E4B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F8E177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</w:tcPr>
          <w:p w14:paraId="5DEE88FE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B5019E" w:rsidRPr="005E75C9" w14:paraId="773A83D3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6A5ACD" w14:textId="1066BD84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Michael</w:t>
            </w:r>
            <w:r w:rsidR="001D6C13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Doug</w:t>
            </w:r>
          </w:p>
        </w:tc>
        <w:tc>
          <w:tcPr>
            <w:tcW w:w="4675" w:type="dxa"/>
          </w:tcPr>
          <w:p w14:paraId="56E5F44F" w14:textId="77777777" w:rsidR="001D6C13" w:rsidRDefault="001D6C13" w:rsidP="001D6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542A5638" w14:textId="1BBDAEC1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B5019E" w:rsidRPr="005E75C9" w14:paraId="3A7B5533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E01B8F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eorge</w:t>
            </w:r>
          </w:p>
        </w:tc>
        <w:tc>
          <w:tcPr>
            <w:tcW w:w="4675" w:type="dxa"/>
          </w:tcPr>
          <w:p w14:paraId="228DF1A0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288069B5" w14:textId="77777777" w:rsidR="00B5019E" w:rsidRPr="00B5019E" w:rsidRDefault="00B5019E" w:rsidP="00B5019E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616418F9" w14:textId="75949EC9" w:rsidR="00B5019E" w:rsidRDefault="00B5019E" w:rsidP="005E75C9">
      <w:pPr>
        <w:pStyle w:val="Heading2"/>
        <w:rPr>
          <w:rFonts w:ascii="Segoe UI Light" w:eastAsia="Times New Roman" w:hAnsi="Segoe UI Light" w:cs="Segoe UI Light"/>
        </w:rPr>
      </w:pPr>
      <w:r w:rsidRPr="005E75C9">
        <w:rPr>
          <w:rFonts w:ascii="Segoe UI Light" w:eastAsia="Times New Roman" w:hAnsi="Segoe UI Light" w:cs="Segoe UI Light"/>
        </w:rPr>
        <w:t xml:space="preserve">Meeting </w:t>
      </w:r>
      <w:r w:rsidR="00E178FD">
        <w:rPr>
          <w:rFonts w:ascii="Segoe UI Light" w:eastAsia="Times New Roman" w:hAnsi="Segoe UI Light" w:cs="Segoe UI Light"/>
        </w:rPr>
        <w:t>4</w:t>
      </w:r>
      <w:r w:rsidRPr="005E75C9">
        <w:rPr>
          <w:rFonts w:ascii="Segoe UI Light" w:eastAsia="Times New Roman" w:hAnsi="Segoe UI Light" w:cs="Segoe UI Light"/>
        </w:rPr>
        <w:t xml:space="preserve"> - </w:t>
      </w:r>
      <w:r w:rsidR="005D3C07">
        <w:rPr>
          <w:rFonts w:ascii="Segoe UI Light" w:eastAsia="Times New Roman" w:hAnsi="Segoe UI Light" w:cs="Segoe UI Light"/>
        </w:rPr>
        <w:t>Thursday</w:t>
      </w:r>
      <w:r w:rsidRPr="005E75C9">
        <w:rPr>
          <w:rFonts w:ascii="Segoe UI Light" w:eastAsia="Times New Roman" w:hAnsi="Segoe UI Light" w:cs="Segoe UI Light"/>
        </w:rPr>
        <w:t xml:space="preserve"> Week </w:t>
      </w:r>
      <w:r w:rsidR="00E178FD">
        <w:rPr>
          <w:rFonts w:ascii="Segoe UI Light" w:eastAsia="Times New Roman" w:hAnsi="Segoe UI Light" w:cs="Segoe UI Light"/>
        </w:rPr>
        <w:t>4</w:t>
      </w:r>
    </w:p>
    <w:p w14:paraId="619C8093" w14:textId="77777777" w:rsidR="003A303B" w:rsidRPr="003A303B" w:rsidRDefault="003A303B" w:rsidP="003A303B"/>
    <w:p w14:paraId="581EE897" w14:textId="77777777" w:rsidR="00B5019E" w:rsidRPr="005E75C9" w:rsidRDefault="00B5019E" w:rsidP="00B5019E">
      <w:pPr>
        <w:pStyle w:val="Heading2"/>
        <w:rPr>
          <w:rFonts w:ascii="Segoe UI Light" w:hAnsi="Segoe UI Light" w:cs="Segoe UI Light"/>
        </w:rPr>
      </w:pPr>
      <w:r w:rsidRPr="005E75C9">
        <w:rPr>
          <w:rFonts w:ascii="Segoe UI Light" w:hAnsi="Segoe UI Light" w:cs="Segoe UI Light"/>
        </w:rPr>
        <w:t>Meeting Description</w:t>
      </w:r>
    </w:p>
    <w:p w14:paraId="47517D1C" w14:textId="4DB6D87C" w:rsidR="005E75C9" w:rsidRDefault="005E75C9" w:rsidP="00B5019E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>This week’s</w:t>
      </w:r>
      <w:r w:rsidR="00B5019E"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r w:rsidR="00E178FD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meeting was to discuss </w:t>
      </w:r>
      <w:r w:rsidR="00FA314E">
        <w:rPr>
          <w:rFonts w:ascii="Segoe UI Light" w:eastAsia="Times New Roman" w:hAnsi="Segoe UI Light" w:cs="Segoe UI Light"/>
          <w:color w:val="000000"/>
          <w:sz w:val="24"/>
          <w:szCs w:val="24"/>
        </w:rPr>
        <w:t>documentation provided by the stakeholder Trent</w:t>
      </w:r>
      <w:r w:rsidR="003A303B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, Team members went over the documentation and code implementations provided in the meeting. Trent gave a brief demonstration </w:t>
      </w:r>
      <w:r w:rsidR="00264AB9">
        <w:rPr>
          <w:rFonts w:ascii="Segoe UI Light" w:eastAsia="Times New Roman" w:hAnsi="Segoe UI Light" w:cs="Segoe UI Light"/>
          <w:color w:val="000000"/>
          <w:sz w:val="24"/>
          <w:szCs w:val="24"/>
        </w:rPr>
        <w:t>of how the EPOC equipment can be used and how to capture data from it.</w:t>
      </w:r>
      <w:bookmarkStart w:id="0" w:name="_GoBack"/>
      <w:bookmarkEnd w:id="0"/>
    </w:p>
    <w:p w14:paraId="78C0492A" w14:textId="33E784B0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53DA3019" w14:textId="747418F4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24EE3BBC" w14:textId="62764EC5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tbl>
      <w:tblPr>
        <w:tblW w:w="11220" w:type="dxa"/>
        <w:tblInd w:w="-923" w:type="dxa"/>
        <w:tblLook w:val="04A0" w:firstRow="1" w:lastRow="0" w:firstColumn="1" w:lastColumn="0" w:noHBand="0" w:noVBand="1"/>
      </w:tblPr>
      <w:tblGrid>
        <w:gridCol w:w="980"/>
        <w:gridCol w:w="6340"/>
        <w:gridCol w:w="2480"/>
        <w:gridCol w:w="1420"/>
      </w:tblGrid>
      <w:tr w:rsidR="00E555AC" w:rsidRPr="00E555AC" w14:paraId="6E59B3D0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85FD56D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F8B80EE" w14:textId="23DF4208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 xml:space="preserve">Create </w:t>
            </w:r>
            <w:r w:rsidR="00B12104" w:rsidRPr="00E555AC">
              <w:rPr>
                <w:rFonts w:ascii="Calibri" w:eastAsia="Times New Roman" w:hAnsi="Calibri" w:cs="Calibri"/>
                <w:color w:val="000000"/>
              </w:rPr>
              <w:t>GitHub</w:t>
            </w:r>
            <w:r w:rsidRPr="00E555AC">
              <w:rPr>
                <w:rFonts w:ascii="Calibri" w:eastAsia="Times New Roman" w:hAnsi="Calibri" w:cs="Calibri"/>
                <w:color w:val="000000"/>
              </w:rPr>
              <w:t xml:space="preserve"> Repo relocate Documentation, Work on code implementation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5DDE522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CAC057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37E3CA74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25424D5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115B300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Work on LED implement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8810CF9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>Josh Franci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9DB94AF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546D0353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8DA858E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2426204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 xml:space="preserve">Work on </w:t>
            </w:r>
            <w:proofErr w:type="spellStart"/>
            <w:r w:rsidRPr="00E555AC">
              <w:rPr>
                <w:rFonts w:ascii="Calibri" w:eastAsia="Times New Roman" w:hAnsi="Calibri" w:cs="Calibri"/>
                <w:color w:val="000000"/>
              </w:rPr>
              <w:t>RasberryPi</w:t>
            </w:r>
            <w:proofErr w:type="spellEnd"/>
            <w:r w:rsidRPr="00E555AC">
              <w:rPr>
                <w:rFonts w:ascii="Calibri" w:eastAsia="Times New Roman" w:hAnsi="Calibri" w:cs="Calibri"/>
                <w:color w:val="000000"/>
              </w:rPr>
              <w:t xml:space="preserve"> implement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7B70D98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>Michael Dougla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4914768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2C138725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52556E0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482B368" w14:textId="56B0E67D" w:rsidR="00E555AC" w:rsidRPr="00E555AC" w:rsidRDefault="00B12104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iaise</w:t>
            </w:r>
            <w:r w:rsidR="00E555AC" w:rsidRPr="00E555AC">
              <w:rPr>
                <w:rFonts w:ascii="Calibri" w:eastAsia="Times New Roman" w:hAnsi="Calibri" w:cs="Calibri"/>
                <w:color w:val="000000"/>
              </w:rPr>
              <w:t xml:space="preserve"> with Stakeholder, review code received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5296324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 xml:space="preserve">George </w:t>
            </w:r>
            <w:proofErr w:type="spellStart"/>
            <w:r w:rsidRPr="00E555AC">
              <w:rPr>
                <w:rFonts w:ascii="Calibri" w:eastAsia="Times New Roman" w:hAnsi="Calibri" w:cs="Calibri"/>
              </w:rPr>
              <w:t>Proio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FCD250E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732730CF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434501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5F04370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create JSON interfac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D58006B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555AC">
              <w:rPr>
                <w:rFonts w:ascii="Calibri" w:eastAsia="Times New Roman" w:hAnsi="Calibri" w:cs="Calibri"/>
              </w:rPr>
              <w:t>Yeqing</w:t>
            </w:r>
            <w:proofErr w:type="spellEnd"/>
            <w:r w:rsidRPr="00E555AC">
              <w:rPr>
                <w:rFonts w:ascii="Calibri" w:eastAsia="Times New Roman" w:hAnsi="Calibri" w:cs="Calibri"/>
              </w:rPr>
              <w:t xml:space="preserve"> Liu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414F5D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344A737B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865E4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BCDD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2660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24A4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FB8D399" w14:textId="77777777" w:rsidR="00E555AC" w:rsidRP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19E46377" w14:textId="77777777" w:rsidR="00CE76AB" w:rsidRPr="00006D85" w:rsidRDefault="00B5019E" w:rsidP="00006D85">
      <w:pPr>
        <w:spacing w:after="1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019E">
        <w:rPr>
          <w:rFonts w:ascii="Liberation Serif" w:eastAsia="Times New Roman" w:hAnsi="Liberation Serif" w:cs="Times New Roman"/>
          <w:color w:val="000000"/>
          <w:sz w:val="24"/>
          <w:szCs w:val="24"/>
        </w:rPr>
        <w:br/>
      </w:r>
    </w:p>
    <w:sectPr w:rsidR="00CE76AB" w:rsidRPr="00006D8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32A75" w14:textId="77777777" w:rsidR="00A31200" w:rsidRDefault="00A31200" w:rsidP="00B5019E">
      <w:pPr>
        <w:spacing w:after="0" w:line="240" w:lineRule="auto"/>
      </w:pPr>
      <w:r>
        <w:separator/>
      </w:r>
    </w:p>
  </w:endnote>
  <w:endnote w:type="continuationSeparator" w:id="0">
    <w:p w14:paraId="3E5847E0" w14:textId="77777777" w:rsidR="00A31200" w:rsidRDefault="00A31200" w:rsidP="00B50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07957" w14:textId="77777777" w:rsidR="00A31200" w:rsidRDefault="00A31200" w:rsidP="00B5019E">
      <w:pPr>
        <w:spacing w:after="0" w:line="240" w:lineRule="auto"/>
      </w:pPr>
      <w:r>
        <w:separator/>
      </w:r>
    </w:p>
  </w:footnote>
  <w:footnote w:type="continuationSeparator" w:id="0">
    <w:p w14:paraId="7A4DB205" w14:textId="77777777" w:rsidR="00A31200" w:rsidRDefault="00A31200" w:rsidP="00B50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B5019E" w14:paraId="1BFCEB09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34A97F87" w14:textId="77777777" w:rsidR="00B5019E" w:rsidRDefault="00B5019E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658E37BB" w14:textId="217618AF" w:rsidR="00B5019E" w:rsidRDefault="00B5019E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8E203F">
            <w:rPr>
              <w:caps/>
              <w:color w:val="FFFFFF" w:themeColor="background1"/>
            </w:rPr>
            <w:t>4</w:t>
          </w:r>
        </w:p>
      </w:tc>
    </w:tr>
  </w:tbl>
  <w:p w14:paraId="50D1738A" w14:textId="77777777" w:rsidR="00B5019E" w:rsidRDefault="00B5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32579"/>
    <w:multiLevelType w:val="multilevel"/>
    <w:tmpl w:val="9B8A8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08540C"/>
    <w:multiLevelType w:val="hybridMultilevel"/>
    <w:tmpl w:val="AFDAAA50"/>
    <w:lvl w:ilvl="0" w:tplc="9EDC0AE8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B2880"/>
    <w:multiLevelType w:val="multilevel"/>
    <w:tmpl w:val="BD282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BA0D24"/>
    <w:multiLevelType w:val="hybridMultilevel"/>
    <w:tmpl w:val="E08A8C60"/>
    <w:lvl w:ilvl="0" w:tplc="883C02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sDA0MbY0NzezMDBX0lEKTi0uzszPAykwqQUA2nwSniwAAAA="/>
  </w:docVars>
  <w:rsids>
    <w:rsidRoot w:val="00B5019E"/>
    <w:rsid w:val="00006D85"/>
    <w:rsid w:val="000F705E"/>
    <w:rsid w:val="001D6C13"/>
    <w:rsid w:val="00264AB9"/>
    <w:rsid w:val="00282D16"/>
    <w:rsid w:val="00291383"/>
    <w:rsid w:val="00310E70"/>
    <w:rsid w:val="00386D12"/>
    <w:rsid w:val="003A303B"/>
    <w:rsid w:val="003A6FA3"/>
    <w:rsid w:val="003E0B6D"/>
    <w:rsid w:val="00427FEA"/>
    <w:rsid w:val="005D3C07"/>
    <w:rsid w:val="005E75C9"/>
    <w:rsid w:val="006E6480"/>
    <w:rsid w:val="00852CBF"/>
    <w:rsid w:val="008E203F"/>
    <w:rsid w:val="00A31200"/>
    <w:rsid w:val="00AB209E"/>
    <w:rsid w:val="00B12104"/>
    <w:rsid w:val="00B30740"/>
    <w:rsid w:val="00B5019E"/>
    <w:rsid w:val="00BA468A"/>
    <w:rsid w:val="00CE76AB"/>
    <w:rsid w:val="00DB079D"/>
    <w:rsid w:val="00E178FD"/>
    <w:rsid w:val="00E555AC"/>
    <w:rsid w:val="00F97BBC"/>
    <w:rsid w:val="00FA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E9D02"/>
  <w15:chartTrackingRefBased/>
  <w15:docId w15:val="{5EE65948-9938-4D30-A6DB-A4242CA2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1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75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501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5019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50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9E"/>
  </w:style>
  <w:style w:type="paragraph" w:styleId="Footer">
    <w:name w:val="footer"/>
    <w:basedOn w:val="Normal"/>
    <w:link w:val="Foot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9E"/>
  </w:style>
  <w:style w:type="table" w:styleId="TableGrid">
    <w:name w:val="Table Grid"/>
    <w:basedOn w:val="TableNormal"/>
    <w:uiPriority w:val="39"/>
    <w:rsid w:val="00B50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501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E75C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75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2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1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3767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220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799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669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0</cp:revision>
  <dcterms:created xsi:type="dcterms:W3CDTF">2018-08-09T06:23:00Z</dcterms:created>
  <dcterms:modified xsi:type="dcterms:W3CDTF">2018-08-16T11:31:00Z</dcterms:modified>
</cp:coreProperties>
</file>